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4" w:name="X40df303e624a5f2deeaace3b970ed30b7047902"/>
    <w:p>
      <w:pPr>
        <w:pStyle w:val="Heading1"/>
      </w:pPr>
      <w:r>
        <w:t xml:space="preserve">Cover Letter for Occupational Therapist Position in Switzerland Zurich</w:t>
      </w:r>
    </w:p>
    <w:p>
      <w:pPr>
        <w:pStyle w:val="FirstParagraph"/>
      </w:pPr>
      <w:r>
        <w:rPr>
          <w:bCs/>
          <w:b/>
        </w:rPr>
        <w:t xml:space="preserve">Dear Hiring Committee,</w:t>
      </w:r>
    </w:p>
    <w:p>
      <w:pPr>
        <w:pStyle w:val="BodyText"/>
      </w:pPr>
      <w:r>
        <w:t xml:space="preserve">As an experienced and dedicated Occupational Therapist, I am thrilled to submit my application for the Occupational Therapist position at your esteemed organization in Switzerland Zurich. With a deep passion for enhancing the quality of life for individuals through personalized therapeutic interventions, I am eager to contribute my skills and expertise to a healthcare environment that values innovation, precision, and patient-centered care—qualities that define the healthcare system in Switzerland Zurich.</w:t>
      </w:r>
    </w:p>
    <w:p>
      <w:pPr>
        <w:pStyle w:val="BodyText"/>
      </w:pPr>
      <w:r>
        <w:t xml:space="preserve">Occupational Therapy is not merely a profession for me; it is a calling. Over the years, I have cultivated a career centered on empowering clients to achieve independence in their daily lives through tailored interventions that address physical, cognitive, and emotional challenges. My experience spans diverse settings, including rehabilitation centers, community health programs, and private practices, where I have consistently prioritized holistic care and evidence-based practices. I am confident that my background aligns perfectly with the mission of your organization to deliver exceptional therapeutic services in Switzerland Zurich.</w:t>
      </w:r>
    </w:p>
    <w:bookmarkStart w:id="20" w:name="professional-experience-and-expertise"/>
    <w:p>
      <w:pPr>
        <w:pStyle w:val="Heading2"/>
      </w:pPr>
      <w:r>
        <w:t xml:space="preserve">Professional Experience and Expertise</w:t>
      </w:r>
    </w:p>
    <w:p>
      <w:pPr>
        <w:pStyle w:val="FirstParagraph"/>
      </w:pPr>
      <w:r>
        <w:t xml:space="preserve">As an Occupational Therapist, my career has been defined by a commitment to fostering resilience and self-sufficiency in clients. At [Previous Employer], I worked closely with patients recovering from orthopedic injuries, neurological conditions, and developmental delays. My role involved conducting comprehensive assessments, designing individualized treatment plans, and implementing interventions that focused on improving motor skills, sensory processing, and daily living activities. For instance, I collaborated with a team to develop a community-based program for elderly patients in Zurich that integrated technology-driven tools to enhance cognitive engagement and physical mobility. The program’s success was reflected in the measurable improvements in participants’ functional independence and overall well-being.</w:t>
      </w:r>
    </w:p>
    <w:p>
      <w:pPr>
        <w:pStyle w:val="BodyText"/>
      </w:pPr>
      <w:r>
        <w:t xml:space="preserve">My work as an Occupational Therapist has also emphasized collaboration with multidisciplinary teams, including physicians, nurses, and social workers. This approach ensures that clients receive cohesive care that addresses their unique needs. In Switzerland Zurich, where healthcare is renowned for its interdisciplinary coordination, I am particularly drawn to the opportunity to contribute to a system that values teamwork and shared expertise. For example, during my time at [Another Previous Employer], I partnered with a local clinic in Zurich to create a transitional support program for individuals recovering from mental health challenges. By integrating occupational therapy with psychological counseling, we achieved remarkable outcomes, including increased client satisfaction and reduced hospital readmissions.</w:t>
      </w:r>
    </w:p>
    <w:bookmarkEnd w:id="20"/>
    <w:bookmarkStart w:id="21" w:name="why-switzerland-zurich"/>
    <w:p>
      <w:pPr>
        <w:pStyle w:val="Heading2"/>
      </w:pPr>
      <w:r>
        <w:t xml:space="preserve">Why Switzerland Zurich?</w:t>
      </w:r>
    </w:p>
    <w:p>
      <w:pPr>
        <w:pStyle w:val="FirstParagraph"/>
      </w:pPr>
      <w:r>
        <w:t xml:space="preserve">The decision to apply for an Occupational Therapist position in Switzerland Zurich is rooted in my admiration for the country’s healthcare system and its commitment to excellence. Switzerland is globally recognized for its advanced medical infrastructure, rigorous professional standards, and a culture that prioritizes patient dignity and autonomy. In Zurich, these principles are embodied in clinics and hospitals that combine cutting-edge technology with compassionate care. As an Occupational Therapist, I am excited to contribute to this environment while also learning from the innovative practices that define Swiss healthcare.</w:t>
      </w:r>
    </w:p>
    <w:p>
      <w:pPr>
        <w:pStyle w:val="BodyText"/>
      </w:pPr>
      <w:r>
        <w:t xml:space="preserve">Furthermore, the multicultural and multilingual nature of Switzerland Zurich offers a unique opportunity to work with diverse populations. My experience in providing culturally sensitive care has prepared me to adapt my approach to meet the needs of clients from various backgrounds. Whether working with elderly patients, children with developmental disorders, or individuals recovering from injuries, I strive to create an inclusive and supportive therapeutic space. In Zurich, where diversity is celebrated and healthcare services are tailored to individual needs, I am confident that my skills will be both valued and impactful.</w:t>
      </w:r>
    </w:p>
    <w:bookmarkEnd w:id="21"/>
    <w:bookmarkStart w:id="22" w:name="X27879bc841bd28ffc7bb524ab47378b914fd998"/>
    <w:p>
      <w:pPr>
        <w:pStyle w:val="Heading2"/>
      </w:pPr>
      <w:r>
        <w:t xml:space="preserve">Professional Values and Personal Commitment</w:t>
      </w:r>
    </w:p>
    <w:p>
      <w:pPr>
        <w:pStyle w:val="FirstParagraph"/>
      </w:pPr>
      <w:r>
        <w:t xml:space="preserve">At the core of my practice as an Occupational Therapist is a belief in the transformative power of meaningful activities. Whether it is helping a client regain the ability to cook a meal, return to work, or engage in social interactions, I focus on restoring purpose and joy in daily life. This philosophy aligns seamlessly with the ethos of Switzerland Zurich’s healthcare institutions, which emphasize not only clinical outcomes but also the emotional and psychological well-being of patients.</w:t>
      </w:r>
    </w:p>
    <w:p>
      <w:pPr>
        <w:pStyle w:val="BodyText"/>
      </w:pPr>
      <w:r>
        <w:t xml:space="preserve">My dedication to continuous learning further strengthens my suitability for this role. I have consistently pursued professional development opportunities, including certifications in neurodevelopmental therapy and assistive technology. These qualifications enable me to offer clients in Zurich access to the latest advancements in occupational therapy. For example, I recently completed a training program on virtual reality-based interventions for motor rehabilitation, which I believe could be effectively integrated into your organization’s services to enhance client engagement and outcomes.</w:t>
      </w:r>
    </w:p>
    <w:bookmarkEnd w:id="22"/>
    <w:bookmarkStart w:id="23" w:name="conclusion"/>
    <w:p>
      <w:pPr>
        <w:pStyle w:val="Heading2"/>
      </w:pPr>
      <w:r>
        <w:t xml:space="preserve">Conclusion</w:t>
      </w:r>
    </w:p>
    <w:p>
      <w:pPr>
        <w:pStyle w:val="FirstParagraph"/>
      </w:pPr>
      <w:r>
        <w:t xml:space="preserve">In conclusion, I am eager to bring my expertise as an Occupational Therapist to Switzerland Zurich, where I can contribute to a healthcare system that embodies excellence, innovation, and compassion. The opportunity to work in such a dynamic and forward-thinking environment is both exciting and deeply meaningful to me. I am confident that my skills, experience, and passion for occupational therapy will enable me to make a positive impact on the lives of your clients while aligning with the high standards of your organization.</w:t>
      </w:r>
    </w:p>
    <w:p>
      <w:pPr>
        <w:pStyle w:val="BodyText"/>
      </w:pPr>
      <w:r>
        <w:t xml:space="preserve">Thank you for considering my application. I would be honored to discuss how my background and vision align with the goals of your team. Please feel free to contact me at [Your Phone Number] or [Your Email Address] at your earliest convenience. I look forward to the possibility of contributing to the continued success of your organization in Switzerland Zurich.</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Switzerland Zurich</dc:title>
  <dc:creator/>
  <cp:keywords/>
  <dcterms:created xsi:type="dcterms:W3CDTF">2026-07-23T14:44:55Z</dcterms:created>
  <dcterms:modified xsi:type="dcterms:W3CDTF">2026-07-23T14:44:55Z</dcterms:modified>
</cp:coreProperties>
</file>

<file path=docProps/custom.xml><?xml version="1.0" encoding="utf-8"?>
<Properties xmlns="http://schemas.openxmlformats.org/officeDocument/2006/custom-properties" xmlns:vt="http://schemas.openxmlformats.org/officeDocument/2006/docPropsVTypes"/>
</file>